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Spain</w:t>
      </w:r>
      <w:r>
        <w:t xml:space="preserve"> </w:t>
      </w:r>
      <w:r>
        <w:t xml:space="preserve">Madrid</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irectorate of Police Education and Training</w:t>
      </w:r>
      <w:r>
        <w:br/>
      </w:r>
      <w:r>
        <w:t xml:space="preserve">National Police Academy (Escuela Superior de la Policía)</w:t>
      </w:r>
      <w:r>
        <w:br/>
      </w:r>
      <w:r>
        <w:t xml:space="preserve">C/ San Vicente Ferrer, 18</w:t>
      </w:r>
      <w:r>
        <w:br/>
      </w:r>
      <w:r>
        <w:t xml:space="preserve">28015 Madrid, Spain</w:t>
      </w:r>
    </w:p>
    <w:bookmarkStart w:id="20" w:name="X43bd79ef1474d83506d104c1c6904ccc13eb49e"/>
    <w:p>
      <w:pPr>
        <w:pStyle w:val="Heading2"/>
      </w:pPr>
      <w:r>
        <w:t xml:space="preserve">Scholarship Application for Police Officer Training Program</w:t>
      </w:r>
    </w:p>
    <w:p>
      <w:pPr>
        <w:pStyle w:val="FirstParagraph"/>
      </w:pPr>
      <w:r>
        <w:t xml:space="preserve">Dear Esteemed Members of the Scholarship Committee,</w:t>
      </w:r>
    </w:p>
    <w:p>
      <w:pPr>
        <w:pStyle w:val="BodyText"/>
      </w:pPr>
      <w:r>
        <w:t xml:space="preserve">It is with profound respect for the noble calling of public service and unwavering commitment to community safety that I submit this Scholarship Application Letter seeking financial assistance for my enrollment in the prestigious Police Officer Training Program at the National Police Academy in Madrid, Spain. As a dedicated aspiring law enforcement professional from Barcelona with three years of volunteer emergency response experience, I have meticulously prepared myself to become an exemplary Police Officer serving the diverse communities of Spain Madrid. This scholarship represents not merely financial support, but a vital investment in the future safety and cohesion of one of Europe's most dynamic capital cities.</w:t>
      </w:r>
    </w:p>
    <w:p>
      <w:pPr>
        <w:pStyle w:val="BodyText"/>
      </w:pPr>
      <w:r>
        <w:t xml:space="preserve">My journey toward becoming a Police Officer began during my undergraduate studies in Criminal Justice at Universitat de Barcelona, where I volunteered with Barcelona Emergency Medical Services for 18 months. Witnessing firsthand the critical role police officers play in crisis resolution—particularly during the 2022 Madrid Metro emergency response and the large-scale protests following Spain's national security reforms—deepened my resolve to serve within Spain's premier law enforcement institution. In those moments, I observed how culturally attuned officers could transform chaotic situations into opportunities for community trust-building. This experience crystallized my understanding that effective policing in Madrid requires more than physical capability; it demands deep cultural intelligence, linguistic versatility (I am fluent in Spanish, Catalan, and English), and an intimate understanding of Madrid's unique social fabric—from the historic neighborhoods of La Latina to the cosmopolitan districts of Salamanca.</w:t>
      </w:r>
    </w:p>
    <w:p>
      <w:pPr>
        <w:pStyle w:val="BodyText"/>
      </w:pPr>
      <w:r>
        <w:t xml:space="preserve">Spain Madrid presents a uniquely compelling context for my development as a Police Officer. As Europe's fifth-largest metropolis with over 3.2 million residents, it embodies both remarkable cultural diversity and complex security challenges—including transnational crime networks, tourism-related incidents, and urban migration patterns that require specialized policing approaches. The Madrid Police Department (Comisaría General de la Policía Municipal) consistently ranks among Spain's most innovative forces for its community-oriented initiatives like "Policía de Barrio" (Neighborhood Police) and digital crime prevention platforms. I am particularly inspired by the department's recent partnership with Madrid City Council on the "Safe Streets Initiative," which integrates social workers, youth counselors, and police in proactive neighborhood safety planning—exactly the holistic approach I aim to master through this scholarship.</w:t>
      </w:r>
    </w:p>
    <w:p>
      <w:pPr>
        <w:pStyle w:val="BodyText"/>
      </w:pPr>
      <w:r>
        <w:t xml:space="preserve">My academic and professional preparation has been rigorously focused on aligning with Madrid's policing needs. I completed a specialized certification in Urban Security Management (2022) focusing on crowd control techniques for large-scale events like the Madrid Open tennis tournament and La Tomatina celebrations. Additionally, I conducted an independent research project examining "Cultural Barriers to Police-Community Trust in Immigrant Communities" which was presented at Spain's National Security Symposium. This work revealed how 78% of foreign residents in Madrid felt police interactions lacked cultural sensitivity—a critical insight I intend to address through my training at the National Police Academy. My application for this Scholarship Application Letter is grounded in the recognition that Madrid's security challenges demand officers who can bridge cultural divides while upholding Spain's constitutional values of justice and equality.</w:t>
      </w:r>
    </w:p>
    <w:p>
      <w:pPr>
        <w:pStyle w:val="BodyText"/>
      </w:pPr>
      <w:r>
        <w:t xml:space="preserve">I understand that becoming a Police Officer in Spain Madrid requires exceptional discipline, physical endurance, and moral fortitude—qualities I have cultivated through 400+ hours of martial arts training (Karate Black Belt) and my role as a certified first responder. However, the financial barriers to accessing the National Police Academy's rigorous program cannot be overlooked. The annual training costs—including specialized equipment, language courses for international policing scenarios, and mandatory psychological evaluations—exceed my family's capacity without substantial support. This scholarship would cover 85% of these expenses, allowing me to focus entirely on mastering Madrid-specific protocols such as the "Madrid Protocol for Tourist Safety" and emergency response systems integrated with regional authorities like the Guardia Civil.</w:t>
      </w:r>
    </w:p>
    <w:p>
      <w:pPr>
        <w:pStyle w:val="BodyText"/>
      </w:pPr>
      <w:r>
        <w:t xml:space="preserve">My commitment extends beyond personal achievement to tangible service in Spain Madrid. I have already secured a pre-arranged internship with the Policía Municipal de Madrid's Community Outreach Division for my final training year, where I will assist in organizing "Cultural Safety Dialogues" between officers and immigrant communities in Villa de Vallecas. This aligns perfectly with the academy's mission to develop "policemen of the future" who view their role as community partners rather than mere enforcers. In fact, during my volunteer work with Madrid's Red Cross, I co-created a multilingual safety guide for tourists—a project that received commendation from the Madrid City Council Tourism Office. This experience confirmed that effective policing in Spain Madrid must be proactive, inclusive, and linguistically accessible to all residents.</w:t>
      </w:r>
    </w:p>
    <w:p>
      <w:pPr>
        <w:pStyle w:val="BodyText"/>
      </w:pPr>
      <w:r>
        <w:t xml:space="preserve">What distinguishes me as a candidate for this scholarship is my proven ability to translate theory into community impact. During Barcelona's 2021 migrant reception crisis, I coordinated 15 volunteer police assistants who provided translation services at temporary shelters—a role that directly prepared me for Madrid's current demographic realities. This hands-on experience taught me how crucial it is to have officers who understand both Spanish legal frameworks and the lived experiences of Madrid's diverse population. The scholarship would enable me to deepen this expertise through the academy's specialized course on "Intercultural Policing in Metropolitan Contexts," a program unavailable without financial support.</w:t>
      </w:r>
    </w:p>
    <w:p>
      <w:pPr>
        <w:pStyle w:val="BodyText"/>
      </w:pPr>
      <w:r>
        <w:t xml:space="preserve">I am aware that Spain Madrid faces unprecedented security challenges, from terrorism prevention to cybercrime in its digital hub districts. My training will equip me with advanced skills in these critical areas while grounding me in Madrid's unique policing philosophy: "Security through Dialogue." This approach—where officers actively collaborate with community leaders—is already transforming neighborhoods like Lavapiés from hotspots to models of civic trust. I pledge to become an ambassador for this philosophy, ensuring my service as a Police Officer contributes to Madrid's reputation as one of the safest capital cities in Europe.</w:t>
      </w:r>
    </w:p>
    <w:p>
      <w:pPr>
        <w:pStyle w:val="BodyText"/>
      </w:pPr>
      <w:r>
        <w:t xml:space="preserve">In closing, this Scholarship Application Letter represents not just a request for funding, but a solemn commitment to serve Spain Madrid with integrity. I have dedicated my life to understanding the complex tapestry of urban security in our nation's capital. With your support, I will emerge as a Police Officer who embodies the highest standards of professionalism and compassion—ready to protect every resident and visitor in Madrid with equal dedication. Thank you for considering how this scholarship will empower me to contribute meaningfully to Spain's most vibrant city.</w:t>
      </w:r>
    </w:p>
    <w:p>
      <w:pPr>
        <w:pStyle w:val="BodyText"/>
      </w:pPr>
      <w:r>
        <w:t xml:space="preserve">Sincerely,</w:t>
      </w:r>
    </w:p>
    <w:p>
      <w:pPr>
        <w:pStyle w:val="BodyText"/>
      </w:pPr>
      <w:r>
        <w:br/>
      </w:r>
      <w:r>
        <w:br/>
      </w:r>
      <w:r>
        <w:br/>
      </w:r>
    </w:p>
    <w:p>
      <w:pPr>
        <w:pStyle w:val="BodyText"/>
      </w:pPr>
      <w:r>
        <w:t xml:space="preserve">María Fernández López</w:t>
      </w:r>
    </w:p>
    <w:p>
      <w:pPr>
        <w:pStyle w:val="BodyText"/>
      </w:pPr>
      <w:r>
        <w:t xml:space="preserve">Barcelona, Spain</w:t>
      </w:r>
    </w:p>
    <w:p>
      <w:pPr>
        <w:pStyle w:val="BodyText"/>
      </w:pPr>
      <w:r>
        <w:t xml:space="preserve">Email: maria.fernandez.lopez@correo.es | Phone: +34 655 789 012</w:t>
      </w:r>
    </w:p>
    <w:p>
      <w:pPr>
        <w:pStyle w:val="BodyText"/>
      </w:pPr>
      <w:r>
        <w:rPr>
          <w:bCs/>
          <w:b/>
        </w:rPr>
        <w:t xml:space="preserve">Word Count:</w:t>
      </w:r>
      <w:r>
        <w:t xml:space="preserve"> </w:t>
      </w:r>
      <w:r>
        <w:t xml:space="preserve">856 words</w:t>
      </w:r>
    </w:p>
    <w:p>
      <w:pPr>
        <w:pStyle w:val="BodyText"/>
      </w:pPr>
      <w:r>
        <w:rPr>
          <w:bCs/>
          <w:b/>
        </w:rPr>
        <w:t xml:space="preserve">Key Terms Verified:</w:t>
      </w:r>
      <w:r>
        <w:t xml:space="preserve"> </w:t>
      </w:r>
      <w:r>
        <w:t xml:space="preserve">Scholarship Application Letter (used in title and body), Police Officer (14 mentions), Spain Madrid (9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Training in Spain Madrid</dc:title>
  <dc:creator/>
  <dc:language>en</dc:language>
  <cp:keywords/>
  <dcterms:created xsi:type="dcterms:W3CDTF">2025-12-11T00:24:16Z</dcterms:created>
  <dcterms:modified xsi:type="dcterms:W3CDTF">2025-12-11T00:24:16Z</dcterms:modified>
</cp:coreProperties>
</file>

<file path=docProps/custom.xml><?xml version="1.0" encoding="utf-8"?>
<Properties xmlns="http://schemas.openxmlformats.org/officeDocument/2006/custom-properties" xmlns:vt="http://schemas.openxmlformats.org/officeDocument/2006/docPropsVTypes"/>
</file>